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52210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1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Szymon Łukaszew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Agnieszka Łukaszews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Cały dzień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